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283F6" w14:textId="665BFC50" w:rsidR="00D16F61" w:rsidRDefault="00D16F61">
      <w:pPr>
        <w:rPr>
          <w:rFonts w:cs="Times New Roman"/>
          <w:b/>
        </w:rPr>
      </w:pPr>
      <w:r>
        <w:rPr>
          <w:rFonts w:cs="Times New Roman"/>
          <w:b/>
        </w:rPr>
        <w:t>Variable description for the following paper:</w:t>
      </w:r>
    </w:p>
    <w:p w14:paraId="71EB7ACD" w14:textId="779A0761" w:rsidR="00D16F61" w:rsidRPr="00D16F61" w:rsidRDefault="00D16F61">
      <w:pPr>
        <w:rPr>
          <w:rFonts w:cs="Times New Roman"/>
          <w:i/>
        </w:rPr>
      </w:pPr>
      <w:bookmarkStart w:id="0" w:name="_GoBack"/>
      <w:r w:rsidRPr="00D16F61">
        <w:rPr>
          <w:rFonts w:cs="Times New Roman"/>
          <w:i/>
        </w:rPr>
        <w:t>Liu et al. (2019) Personal thermal comfort models with wearable sensors. Building and Environment (under review)</w:t>
      </w:r>
    </w:p>
    <w:bookmarkEnd w:id="0"/>
    <w:p w14:paraId="542E1804" w14:textId="3ACC0AAE" w:rsidR="00473F6D" w:rsidRPr="008D709E" w:rsidRDefault="00473F6D">
      <w:pPr>
        <w:rPr>
          <w:rFonts w:cs="Times New Roman"/>
        </w:rPr>
      </w:pPr>
      <w:r w:rsidRPr="004402A3">
        <w:rPr>
          <w:rFonts w:cs="Times New Roman"/>
          <w:b/>
        </w:rPr>
        <w:t>ID:</w:t>
      </w:r>
      <w:r w:rsidRPr="008D709E">
        <w:rPr>
          <w:rFonts w:cs="Times New Roman"/>
        </w:rPr>
        <w:t xml:space="preserve"> Subject ID number</w:t>
      </w:r>
    </w:p>
    <w:p w14:paraId="74BCE3B9" w14:textId="77777777" w:rsidR="00473F6D" w:rsidRPr="008D709E" w:rsidRDefault="00473F6D">
      <w:pPr>
        <w:rPr>
          <w:rFonts w:cs="Times New Roman"/>
        </w:rPr>
      </w:pPr>
      <w:r w:rsidRPr="004402A3">
        <w:rPr>
          <w:rFonts w:cs="Times New Roman"/>
          <w:b/>
        </w:rPr>
        <w:t>Sex:</w:t>
      </w:r>
      <w:r w:rsidRPr="008D709E">
        <w:rPr>
          <w:rFonts w:cs="Times New Roman"/>
        </w:rPr>
        <w:t xml:space="preserve"> Male and Female</w:t>
      </w:r>
    </w:p>
    <w:p w14:paraId="5EF8355E" w14:textId="3EC9D1DB" w:rsidR="00473F6D" w:rsidRPr="008D709E" w:rsidRDefault="00473F6D">
      <w:pPr>
        <w:rPr>
          <w:rFonts w:cs="Times New Roman"/>
        </w:rPr>
      </w:pPr>
      <w:r w:rsidRPr="004402A3">
        <w:rPr>
          <w:rFonts w:cs="Times New Roman"/>
          <w:b/>
        </w:rPr>
        <w:t>Age:</w:t>
      </w:r>
      <w:r w:rsidRPr="008D709E">
        <w:rPr>
          <w:rFonts w:cs="Times New Roman"/>
        </w:rPr>
        <w:t xml:space="preserve"> </w:t>
      </w:r>
      <w:r w:rsidR="00745D70">
        <w:rPr>
          <w:rFonts w:cs="Times New Roman"/>
        </w:rPr>
        <w:t>(#)</w:t>
      </w:r>
    </w:p>
    <w:p w14:paraId="1788E209" w14:textId="77777777" w:rsidR="00473F6D" w:rsidRPr="008D709E" w:rsidRDefault="00473F6D">
      <w:pPr>
        <w:rPr>
          <w:rFonts w:cs="Times New Roman"/>
        </w:rPr>
      </w:pPr>
      <w:r w:rsidRPr="004402A3">
        <w:rPr>
          <w:rFonts w:cs="Times New Roman"/>
          <w:b/>
        </w:rPr>
        <w:t>Height:</w:t>
      </w:r>
      <w:r w:rsidRPr="008D709E">
        <w:rPr>
          <w:rFonts w:cs="Times New Roman"/>
        </w:rPr>
        <w:t xml:space="preserve"> (m)</w:t>
      </w:r>
    </w:p>
    <w:p w14:paraId="639CD7C5" w14:textId="77777777" w:rsidR="00402BA8" w:rsidRPr="008D709E" w:rsidRDefault="00473F6D">
      <w:pPr>
        <w:rPr>
          <w:rFonts w:cs="Times New Roman"/>
        </w:rPr>
      </w:pPr>
      <w:r w:rsidRPr="004402A3">
        <w:rPr>
          <w:rFonts w:cs="Times New Roman"/>
          <w:b/>
        </w:rPr>
        <w:t>Weight:</w:t>
      </w:r>
      <w:r w:rsidR="00402BA8" w:rsidRPr="008D709E">
        <w:rPr>
          <w:rFonts w:cs="Times New Roman"/>
        </w:rPr>
        <w:t xml:space="preserve"> (Kg)</w:t>
      </w:r>
    </w:p>
    <w:p w14:paraId="010EDFF6" w14:textId="56723E1D" w:rsidR="00402BA8" w:rsidRPr="008D709E" w:rsidRDefault="00473F6D" w:rsidP="00402BA8">
      <w:pPr>
        <w:rPr>
          <w:rFonts w:cs="Times New Roman"/>
          <w:i/>
        </w:rPr>
      </w:pPr>
      <w:proofErr w:type="spellStart"/>
      <w:r w:rsidRPr="008D709E">
        <w:rPr>
          <w:rFonts w:cs="Times New Roman"/>
        </w:rPr>
        <w:t>ColdSens</w:t>
      </w:r>
      <w:proofErr w:type="spellEnd"/>
      <w:r w:rsidR="00402BA8" w:rsidRPr="008D709E">
        <w:rPr>
          <w:rFonts w:cs="Times New Roman"/>
        </w:rPr>
        <w:t xml:space="preserve">: Sensitivity to the </w:t>
      </w:r>
      <w:r w:rsidR="00402BA8" w:rsidRPr="008D709E">
        <w:rPr>
          <w:rFonts w:cs="Times New Roman"/>
          <w:noProof/>
        </w:rPr>
        <w:t>thermal</w:t>
      </w:r>
      <w:r w:rsidR="00402BA8" w:rsidRPr="008D709E">
        <w:rPr>
          <w:rFonts w:cs="Times New Roman"/>
        </w:rPr>
        <w:t xml:space="preserve"> environment: continuous scale 0 (Much lower sensitivity) to 5 (</w:t>
      </w:r>
      <w:r w:rsidR="00402BA8" w:rsidRPr="008D709E">
        <w:rPr>
          <w:rFonts w:cs="Times New Roman"/>
          <w:noProof/>
        </w:rPr>
        <w:t>to</w:t>
      </w:r>
      <w:r w:rsidR="00402BA8" w:rsidRPr="008D709E">
        <w:rPr>
          <w:rFonts w:cs="Times New Roman"/>
        </w:rPr>
        <w:t xml:space="preserve"> Much higher sensitivity); </w:t>
      </w:r>
      <w:r w:rsidR="00402BA8" w:rsidRPr="008D709E">
        <w:rPr>
          <w:rFonts w:cs="Times New Roman"/>
          <w:i/>
        </w:rPr>
        <w:t>Question: please indicate how sensitive you think you are to thermal conditions.</w:t>
      </w:r>
    </w:p>
    <w:p w14:paraId="51F854D0" w14:textId="17207E27" w:rsidR="00402BA8" w:rsidRPr="008D709E" w:rsidRDefault="00402BA8" w:rsidP="00402BA8">
      <w:pPr>
        <w:spacing w:line="240" w:lineRule="auto"/>
        <w:rPr>
          <w:rFonts w:cs="Times New Roman"/>
          <w:i/>
        </w:rPr>
      </w:pPr>
      <w:proofErr w:type="spellStart"/>
      <w:r w:rsidRPr="008D709E">
        <w:rPr>
          <w:rFonts w:cs="Times New Roman"/>
        </w:rPr>
        <w:t>ColdExp</w:t>
      </w:r>
      <w:proofErr w:type="spellEnd"/>
      <w:r w:rsidRPr="008D709E">
        <w:rPr>
          <w:rFonts w:cs="Times New Roman"/>
        </w:rPr>
        <w:t xml:space="preserve">: Cold extremity experience: continuous scale 0 (Never) to 5 (Always); </w:t>
      </w:r>
      <w:r w:rsidRPr="008D709E">
        <w:rPr>
          <w:rFonts w:cs="Times New Roman"/>
          <w:i/>
        </w:rPr>
        <w:t>Question: Have you suffered from cold hands or feet during the past two months?</w:t>
      </w:r>
    </w:p>
    <w:p w14:paraId="6DB9AC68" w14:textId="73F3B8D7" w:rsidR="00402BA8" w:rsidRPr="008D709E" w:rsidRDefault="00473F6D">
      <w:pPr>
        <w:rPr>
          <w:rFonts w:cs="Times New Roman"/>
          <w:b/>
        </w:rPr>
      </w:pPr>
      <w:proofErr w:type="spellStart"/>
      <w:r w:rsidRPr="008D709E">
        <w:rPr>
          <w:rFonts w:cs="Times New Roman"/>
          <w:b/>
        </w:rPr>
        <w:t>Workhr</w:t>
      </w:r>
      <w:proofErr w:type="spellEnd"/>
      <w:r w:rsidR="00402BA8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H</w:t>
      </w:r>
      <w:r w:rsidR="00402BA8" w:rsidRPr="008D709E">
        <w:rPr>
          <w:rFonts w:cs="Times New Roman"/>
        </w:rPr>
        <w:t>ours of working out per week</w:t>
      </w:r>
    </w:p>
    <w:p w14:paraId="400A914A" w14:textId="70296DF7" w:rsidR="00402BA8" w:rsidRPr="008D709E" w:rsidRDefault="00473F6D">
      <w:pPr>
        <w:rPr>
          <w:rFonts w:cs="Times New Roman"/>
          <w:b/>
        </w:rPr>
      </w:pPr>
      <w:proofErr w:type="spellStart"/>
      <w:r w:rsidRPr="008D709E">
        <w:rPr>
          <w:rFonts w:cs="Times New Roman"/>
          <w:b/>
        </w:rPr>
        <w:t>Coffeeintake</w:t>
      </w:r>
      <w:proofErr w:type="spellEnd"/>
      <w:r w:rsidR="00402BA8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C</w:t>
      </w:r>
      <w:r w:rsidR="00402BA8" w:rsidRPr="008D709E">
        <w:rPr>
          <w:rFonts w:cs="Times New Roman"/>
        </w:rPr>
        <w:t>ups (</w:t>
      </w:r>
      <w:r w:rsidR="00682DDF" w:rsidRPr="008D709E">
        <w:rPr>
          <w:rFonts w:cs="Times New Roman"/>
        </w:rPr>
        <w:t>8 oz</w:t>
      </w:r>
      <w:r w:rsidR="00402BA8" w:rsidRPr="008D709E">
        <w:rPr>
          <w:rFonts w:cs="Times New Roman"/>
        </w:rPr>
        <w:t>) of coffee intake</w:t>
      </w:r>
    </w:p>
    <w:p w14:paraId="296A5E7F" w14:textId="31843AB5" w:rsidR="00682DDF" w:rsidRPr="008D709E" w:rsidRDefault="00473F6D">
      <w:pPr>
        <w:rPr>
          <w:rFonts w:cs="Times New Roman"/>
          <w:b/>
        </w:rPr>
      </w:pPr>
      <w:proofErr w:type="spellStart"/>
      <w:r w:rsidRPr="008D709E">
        <w:rPr>
          <w:rFonts w:cs="Times New Roman"/>
          <w:b/>
        </w:rPr>
        <w:t>Vote_time</w:t>
      </w:r>
      <w:proofErr w:type="spellEnd"/>
      <w:r w:rsidR="00682DDF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T</w:t>
      </w:r>
      <w:r w:rsidR="00682DDF" w:rsidRPr="008D709E">
        <w:rPr>
          <w:rFonts w:cs="Times New Roman"/>
        </w:rPr>
        <w:t>he time</w:t>
      </w:r>
      <w:r w:rsidR="008D709E">
        <w:rPr>
          <w:rFonts w:cs="Times New Roman"/>
        </w:rPr>
        <w:t xml:space="preserve"> when</w:t>
      </w:r>
      <w:r w:rsidR="00682DDF" w:rsidRPr="008D709E">
        <w:rPr>
          <w:rFonts w:cs="Times New Roman"/>
        </w:rPr>
        <w:t xml:space="preserve"> a subject took a vote</w:t>
      </w:r>
    </w:p>
    <w:p w14:paraId="6023730C" w14:textId="77777777" w:rsidR="00FD0799" w:rsidRPr="008D709E" w:rsidRDefault="00473F6D">
      <w:pPr>
        <w:rPr>
          <w:rFonts w:cs="Times New Roman"/>
          <w:b/>
        </w:rPr>
      </w:pPr>
      <w:proofErr w:type="spellStart"/>
      <w:r w:rsidRPr="008D709E">
        <w:rPr>
          <w:rFonts w:cs="Times New Roman"/>
          <w:b/>
        </w:rPr>
        <w:t>therm_sens</w:t>
      </w:r>
      <w:proofErr w:type="spellEnd"/>
      <w:r w:rsidR="00FD0799" w:rsidRPr="008D709E">
        <w:rPr>
          <w:rFonts w:cs="Times New Roman"/>
          <w:b/>
        </w:rPr>
        <w:t xml:space="preserve">: </w:t>
      </w:r>
      <w:r w:rsidR="00FD0799" w:rsidRPr="008D709E">
        <w:rPr>
          <w:rFonts w:cs="Times New Roman"/>
        </w:rPr>
        <w:t>Thermal sensation from -3 to 3</w:t>
      </w:r>
    </w:p>
    <w:p w14:paraId="292D2B05" w14:textId="38CD079F" w:rsidR="008812D7" w:rsidRPr="008D709E" w:rsidRDefault="00473F6D">
      <w:pPr>
        <w:rPr>
          <w:rFonts w:cs="Times New Roman"/>
          <w:b/>
        </w:rPr>
      </w:pPr>
      <w:proofErr w:type="spellStart"/>
      <w:r w:rsidRPr="008D709E">
        <w:rPr>
          <w:rFonts w:cs="Times New Roman"/>
          <w:b/>
        </w:rPr>
        <w:t>therm_pref</w:t>
      </w:r>
      <w:proofErr w:type="spellEnd"/>
      <w:r w:rsidR="00FD0799" w:rsidRPr="008D709E">
        <w:rPr>
          <w:rFonts w:cs="Times New Roman"/>
          <w:b/>
        </w:rPr>
        <w:t xml:space="preserve">: </w:t>
      </w:r>
      <w:r w:rsidR="00FD0799" w:rsidRPr="008D709E">
        <w:rPr>
          <w:rFonts w:cs="Times New Roman"/>
        </w:rPr>
        <w:t>Thermal preference (Warmer =</w:t>
      </w:r>
      <w:r w:rsidR="008812D7" w:rsidRPr="008D709E">
        <w:rPr>
          <w:rFonts w:cs="Times New Roman"/>
        </w:rPr>
        <w:t xml:space="preserve"> 1, No change =0, Cooler = -1</w:t>
      </w:r>
      <w:r w:rsidR="00FD0799" w:rsidRPr="008D709E">
        <w:rPr>
          <w:rFonts w:cs="Times New Roman"/>
        </w:rPr>
        <w:t>)</w:t>
      </w:r>
      <w:r w:rsidRPr="008D709E">
        <w:rPr>
          <w:rFonts w:cs="Times New Roman"/>
        </w:rPr>
        <w:tab/>
      </w:r>
    </w:p>
    <w:p w14:paraId="06DCD54A" w14:textId="77777777" w:rsidR="00097025" w:rsidRPr="008D709E" w:rsidRDefault="008812D7">
      <w:pPr>
        <w:rPr>
          <w:rFonts w:cs="Times New Roman"/>
          <w:b/>
        </w:rPr>
      </w:pPr>
      <w:r w:rsidRPr="008D709E">
        <w:rPr>
          <w:rFonts w:cs="Times New Roman"/>
          <w:b/>
        </w:rPr>
        <w:t>L</w:t>
      </w:r>
      <w:r w:rsidR="00473F6D" w:rsidRPr="008D709E">
        <w:rPr>
          <w:rFonts w:cs="Times New Roman"/>
          <w:b/>
        </w:rPr>
        <w:t>ocation</w:t>
      </w:r>
      <w:r w:rsidRPr="008D709E">
        <w:rPr>
          <w:rFonts w:cs="Times New Roman"/>
          <w:b/>
        </w:rPr>
        <w:t>:</w:t>
      </w:r>
      <w:r w:rsidR="00097025" w:rsidRPr="008D709E">
        <w:rPr>
          <w:rFonts w:cs="Times New Roman"/>
          <w:b/>
        </w:rPr>
        <w:t xml:space="preserve"> </w:t>
      </w:r>
      <w:r w:rsidR="00097025" w:rsidRPr="008D709E">
        <w:rPr>
          <w:rFonts w:cs="Times New Roman"/>
        </w:rPr>
        <w:t>(1 = indoor; -1 = outdoor)</w:t>
      </w:r>
      <w:r w:rsidR="00473F6D" w:rsidRPr="008D709E">
        <w:rPr>
          <w:rFonts w:cs="Times New Roman"/>
        </w:rPr>
        <w:tab/>
      </w:r>
    </w:p>
    <w:p w14:paraId="7F3A3AB0" w14:textId="7FD3053F" w:rsidR="00097025" w:rsidRPr="008D709E" w:rsidRDefault="00473F6D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Temperature</w:t>
      </w:r>
      <w:proofErr w:type="gramEnd"/>
      <w:r w:rsidRPr="008D709E">
        <w:rPr>
          <w:rFonts w:cs="Times New Roman"/>
          <w:b/>
        </w:rPr>
        <w:t>_60</w:t>
      </w:r>
      <w:r w:rsidRPr="008D709E">
        <w:rPr>
          <w:rFonts w:cs="Times New Roman"/>
          <w:b/>
        </w:rPr>
        <w:tab/>
      </w:r>
      <w:r w:rsidR="00097025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M</w:t>
      </w:r>
      <w:r w:rsidR="00097025" w:rsidRPr="008D709E">
        <w:rPr>
          <w:rFonts w:cs="Times New Roman"/>
        </w:rPr>
        <w:t>ean outdoor air temperature over 60 min before the vote</w:t>
      </w:r>
    </w:p>
    <w:p w14:paraId="7E5DB79F" w14:textId="2729D774" w:rsidR="00097025" w:rsidRPr="008D709E" w:rsidRDefault="00473F6D" w:rsidP="00097025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Temperature</w:t>
      </w:r>
      <w:proofErr w:type="gramEnd"/>
      <w:r w:rsidRPr="008D709E">
        <w:rPr>
          <w:rFonts w:cs="Times New Roman"/>
          <w:b/>
        </w:rPr>
        <w:t>_60</w:t>
      </w:r>
      <w:r w:rsidR="00097025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G</w:t>
      </w:r>
      <w:r w:rsidR="00097025" w:rsidRPr="008D709E">
        <w:rPr>
          <w:rFonts w:cs="Times New Roman"/>
        </w:rPr>
        <w:t xml:space="preserve">radient of </w:t>
      </w:r>
      <w:r w:rsidR="00097025" w:rsidRPr="008D709E">
        <w:rPr>
          <w:rFonts w:cs="Times New Roman"/>
        </w:rPr>
        <w:tab/>
        <w:t>outdoor air temperature over 60 min before the vote</w:t>
      </w:r>
    </w:p>
    <w:p w14:paraId="7449AD4A" w14:textId="41D2A601" w:rsidR="00097025" w:rsidRPr="008D709E" w:rsidRDefault="00473F6D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Temperature</w:t>
      </w:r>
      <w:proofErr w:type="gramEnd"/>
      <w:r w:rsidRPr="008D709E">
        <w:rPr>
          <w:rFonts w:cs="Times New Roman"/>
          <w:b/>
        </w:rPr>
        <w:t>_60</w:t>
      </w:r>
      <w:r w:rsidR="00097025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S</w:t>
      </w:r>
      <w:r w:rsidR="00097025" w:rsidRPr="008D709E">
        <w:rPr>
          <w:rFonts w:cs="Times New Roman"/>
        </w:rPr>
        <w:t>tandard deviation of outdoor air temperature over 60 min before the vote</w:t>
      </w:r>
    </w:p>
    <w:p w14:paraId="5FCBCCCB" w14:textId="6A300D84" w:rsidR="00097025" w:rsidRPr="008D709E" w:rsidRDefault="00097025" w:rsidP="00097025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Temperature</w:t>
      </w:r>
      <w:proofErr w:type="gramEnd"/>
      <w:r w:rsidRPr="008D709E">
        <w:rPr>
          <w:rFonts w:cs="Times New Roman"/>
          <w:b/>
        </w:rPr>
        <w:t xml:space="preserve">_480: </w:t>
      </w:r>
      <w:r w:rsidR="008D709E">
        <w:rPr>
          <w:rFonts w:cs="Times New Roman"/>
        </w:rPr>
        <w:t>M</w:t>
      </w:r>
      <w:r w:rsidRPr="008D709E">
        <w:rPr>
          <w:rFonts w:cs="Times New Roman"/>
        </w:rPr>
        <w:t>ean outdoor air temperature over 60 min before the vote</w:t>
      </w:r>
    </w:p>
    <w:p w14:paraId="287C5F0A" w14:textId="5ED69A86" w:rsidR="00097025" w:rsidRPr="008D709E" w:rsidRDefault="00097025" w:rsidP="00097025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Temperature</w:t>
      </w:r>
      <w:proofErr w:type="gramEnd"/>
      <w:r w:rsidRPr="008D709E">
        <w:rPr>
          <w:rFonts w:cs="Times New Roman"/>
          <w:b/>
        </w:rPr>
        <w:t xml:space="preserve">_480: </w:t>
      </w:r>
      <w:r w:rsidR="008D709E"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>outdoor air temperature over 60 min before the vote</w:t>
      </w:r>
    </w:p>
    <w:p w14:paraId="4656CD90" w14:textId="25E9BC80" w:rsidR="00097025" w:rsidRPr="008D709E" w:rsidRDefault="00097025" w:rsidP="00097025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Temperature</w:t>
      </w:r>
      <w:proofErr w:type="gramEnd"/>
      <w:r w:rsidRPr="008D709E">
        <w:rPr>
          <w:rFonts w:cs="Times New Roman"/>
          <w:b/>
        </w:rPr>
        <w:t xml:space="preserve">_480: </w:t>
      </w:r>
      <w:r w:rsidR="008D709E">
        <w:rPr>
          <w:rFonts w:cs="Times New Roman"/>
        </w:rPr>
        <w:t>S</w:t>
      </w:r>
      <w:r w:rsidRPr="008D709E">
        <w:rPr>
          <w:rFonts w:cs="Times New Roman"/>
        </w:rPr>
        <w:t>tandard deviation of outdoor air temperature over 60 min before the vote</w:t>
      </w:r>
    </w:p>
    <w:p w14:paraId="0DAD5E67" w14:textId="5246B98A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60 min before the vote</w:t>
      </w:r>
    </w:p>
    <w:p w14:paraId="4F0B4D50" w14:textId="47610FCF" w:rsidR="008D709E" w:rsidRPr="008D709E" w:rsidRDefault="008D709E" w:rsidP="008D709E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60 min before the vote</w:t>
      </w:r>
    </w:p>
    <w:p w14:paraId="7FA1E33B" w14:textId="639941B2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60 min before the vote</w:t>
      </w:r>
    </w:p>
    <w:p w14:paraId="0097413A" w14:textId="31D2ADF2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45AE0C09" w14:textId="7E52FFBC" w:rsidR="008D709E" w:rsidRPr="008D709E" w:rsidRDefault="008D709E" w:rsidP="008D709E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</w:t>
      </w:r>
      <w:r>
        <w:rPr>
          <w:rFonts w:cs="Times New Roman"/>
        </w:rPr>
        <w:t xml:space="preserve">480 </w:t>
      </w:r>
      <w:r w:rsidRPr="008D709E">
        <w:rPr>
          <w:rFonts w:cs="Times New Roman"/>
        </w:rPr>
        <w:t>min before the vote</w:t>
      </w:r>
    </w:p>
    <w:p w14:paraId="4110976D" w14:textId="4B2FBD13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45EE0896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>over 60 min before the vote</w:t>
      </w:r>
    </w:p>
    <w:p w14:paraId="57CC33A3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lastRenderedPageBreak/>
        <w:t>gra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>over 60 min before the vote</w:t>
      </w:r>
    </w:p>
    <w:p w14:paraId="4FE5E98D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>over 60 min before the vote</w:t>
      </w:r>
    </w:p>
    <w:p w14:paraId="423DB14C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53C779BD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 xml:space="preserve">480 </w:t>
      </w:r>
      <w:r w:rsidRPr="008D709E">
        <w:rPr>
          <w:rFonts w:cs="Times New Roman"/>
        </w:rPr>
        <w:t>min before the vote</w:t>
      </w:r>
    </w:p>
    <w:p w14:paraId="26962C4A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185E1D4B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>over 60 min before the vote</w:t>
      </w:r>
    </w:p>
    <w:p w14:paraId="6D96803D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>over 60 min before the vote</w:t>
      </w:r>
    </w:p>
    <w:p w14:paraId="41C294A1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>over 60 min before the vote</w:t>
      </w:r>
    </w:p>
    <w:p w14:paraId="60CCB0B0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27A345BA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 xml:space="preserve">480 </w:t>
      </w:r>
      <w:r w:rsidRPr="008D709E">
        <w:rPr>
          <w:rFonts w:cs="Times New Roman"/>
        </w:rPr>
        <w:t>min before the vote</w:t>
      </w:r>
    </w:p>
    <w:p w14:paraId="61C06195" w14:textId="0F1247CD" w:rsidR="00817A52" w:rsidRPr="008D709E" w:rsidRDefault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5736736B" w14:textId="6EA2A0C7" w:rsidR="00817A52" w:rsidRPr="008D709E" w:rsidRDefault="00473F6D">
      <w:pPr>
        <w:rPr>
          <w:rFonts w:cs="Times New Roman"/>
          <w:b/>
        </w:rPr>
      </w:pPr>
      <w:r w:rsidRPr="008D709E">
        <w:rPr>
          <w:rFonts w:cs="Times New Roman"/>
          <w:b/>
        </w:rPr>
        <w:t>mean.hr_5</w:t>
      </w:r>
      <w:r w:rsidR="00162500">
        <w:rPr>
          <w:rFonts w:cs="Times New Roman"/>
          <w:b/>
        </w:rPr>
        <w:t xml:space="preserve">: </w:t>
      </w:r>
      <w:r w:rsidR="00162500">
        <w:rPr>
          <w:rFonts w:cs="Times New Roman"/>
        </w:rPr>
        <w:t>M</w:t>
      </w:r>
      <w:r w:rsidR="00162500" w:rsidRPr="008D709E">
        <w:rPr>
          <w:rFonts w:cs="Times New Roman"/>
        </w:rPr>
        <w:t xml:space="preserve">ean </w:t>
      </w:r>
      <w:r w:rsidR="00162500">
        <w:rPr>
          <w:rFonts w:cs="Times New Roman"/>
        </w:rPr>
        <w:t>heart rate</w:t>
      </w:r>
      <w:r w:rsidR="00162500">
        <w:rPr>
          <w:rFonts w:cs="Times New Roman"/>
        </w:rPr>
        <w:t xml:space="preserve"> </w:t>
      </w:r>
      <w:r w:rsidR="00162500" w:rsidRPr="008D709E">
        <w:rPr>
          <w:rFonts w:cs="Times New Roman"/>
        </w:rPr>
        <w:t xml:space="preserve">over </w:t>
      </w:r>
      <w:r w:rsidR="00162500">
        <w:rPr>
          <w:rFonts w:cs="Times New Roman"/>
        </w:rPr>
        <w:t>5</w:t>
      </w:r>
      <w:r w:rsidR="00162500" w:rsidRPr="008D709E">
        <w:rPr>
          <w:rFonts w:cs="Times New Roman"/>
        </w:rPr>
        <w:t xml:space="preserve"> min before the vote</w:t>
      </w:r>
    </w:p>
    <w:p w14:paraId="3A1E22AA" w14:textId="4B6FB994" w:rsidR="00817A52" w:rsidRPr="008D709E" w:rsidRDefault="00473F6D">
      <w:pPr>
        <w:rPr>
          <w:rFonts w:cs="Times New Roman"/>
          <w:b/>
        </w:rPr>
      </w:pPr>
      <w:r w:rsidRPr="008D709E">
        <w:rPr>
          <w:rFonts w:cs="Times New Roman"/>
          <w:b/>
        </w:rPr>
        <w:t>grad.hr_5</w:t>
      </w:r>
      <w:r w:rsidR="00162500">
        <w:rPr>
          <w:rFonts w:cs="Times New Roman"/>
          <w:b/>
        </w:rPr>
        <w:t xml:space="preserve">: </w:t>
      </w:r>
      <w:r w:rsidR="00162500">
        <w:rPr>
          <w:rFonts w:cs="Times New Roman"/>
        </w:rPr>
        <w:t>G</w:t>
      </w:r>
      <w:r w:rsidR="00162500" w:rsidRPr="008D709E">
        <w:rPr>
          <w:rFonts w:cs="Times New Roman"/>
        </w:rPr>
        <w:t xml:space="preserve">radient of </w:t>
      </w:r>
      <w:r w:rsidR="00162500">
        <w:rPr>
          <w:rFonts w:cs="Times New Roman"/>
        </w:rPr>
        <w:t>heart rate</w:t>
      </w:r>
      <w:r w:rsidR="00162500">
        <w:rPr>
          <w:rFonts w:cs="Times New Roman"/>
        </w:rPr>
        <w:t xml:space="preserve"> </w:t>
      </w:r>
      <w:r w:rsidR="00162500" w:rsidRPr="008D709E">
        <w:rPr>
          <w:rFonts w:cs="Times New Roman"/>
        </w:rPr>
        <w:t xml:space="preserve">over </w:t>
      </w:r>
      <w:r w:rsidR="00162500">
        <w:rPr>
          <w:rFonts w:cs="Times New Roman"/>
        </w:rPr>
        <w:t>5</w:t>
      </w:r>
      <w:r w:rsidR="00162500" w:rsidRPr="008D709E">
        <w:rPr>
          <w:rFonts w:cs="Times New Roman"/>
        </w:rPr>
        <w:t xml:space="preserve"> min before the vote</w:t>
      </w:r>
    </w:p>
    <w:p w14:paraId="68CE051D" w14:textId="4636D2A2" w:rsidR="00817A52" w:rsidRPr="008D709E" w:rsidRDefault="00473F6D">
      <w:pPr>
        <w:rPr>
          <w:rFonts w:cs="Times New Roman"/>
          <w:b/>
        </w:rPr>
      </w:pPr>
      <w:r w:rsidRPr="008D709E">
        <w:rPr>
          <w:rFonts w:cs="Times New Roman"/>
          <w:b/>
        </w:rPr>
        <w:t>sd.hr_5</w:t>
      </w:r>
      <w:r w:rsidRPr="008D709E">
        <w:rPr>
          <w:rFonts w:cs="Times New Roman"/>
          <w:b/>
        </w:rPr>
        <w:tab/>
      </w:r>
      <w:r w:rsidR="00162500">
        <w:rPr>
          <w:rFonts w:cs="Times New Roman"/>
          <w:b/>
        </w:rPr>
        <w:t>:</w:t>
      </w:r>
      <w:r w:rsidR="00162500" w:rsidRPr="008D709E">
        <w:rPr>
          <w:rFonts w:cs="Times New Roman"/>
          <w:b/>
        </w:rPr>
        <w:t xml:space="preserve"> </w:t>
      </w:r>
      <w:r w:rsidR="00162500">
        <w:rPr>
          <w:rFonts w:cs="Times New Roman"/>
        </w:rPr>
        <w:t>S</w:t>
      </w:r>
      <w:r w:rsidR="00162500" w:rsidRPr="008D709E">
        <w:rPr>
          <w:rFonts w:cs="Times New Roman"/>
        </w:rPr>
        <w:t xml:space="preserve">tandard deviation of </w:t>
      </w:r>
      <w:r w:rsidR="00162500">
        <w:rPr>
          <w:rFonts w:cs="Times New Roman"/>
        </w:rPr>
        <w:t xml:space="preserve">heart rate </w:t>
      </w:r>
      <w:r w:rsidR="00162500" w:rsidRPr="008D709E">
        <w:rPr>
          <w:rFonts w:cs="Times New Roman"/>
        </w:rPr>
        <w:t xml:space="preserve">over </w:t>
      </w:r>
      <w:r w:rsidR="00162500">
        <w:rPr>
          <w:rFonts w:cs="Times New Roman"/>
        </w:rPr>
        <w:t>5</w:t>
      </w:r>
      <w:r w:rsidR="00162500" w:rsidRPr="008D709E">
        <w:rPr>
          <w:rFonts w:cs="Times New Roman"/>
        </w:rPr>
        <w:t xml:space="preserve"> min before the vote</w:t>
      </w:r>
    </w:p>
    <w:p w14:paraId="335B885D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hr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598B372B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hr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4CD04F3A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hr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6B006039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hr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087852B6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hr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0B09C818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hr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BEF6BBF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1B053D68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3311800B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416A07DA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BBC189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A07AC33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3365F07A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68C74AE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0139A18" w14:textId="2C8CD726" w:rsidR="00817A52" w:rsidRDefault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0BBBC0A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5D29A1F3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lastRenderedPageBreak/>
        <w:t>gra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2136CAB6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4E0B5D0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24FC456F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7D008B23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8E6B96D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666439E0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E0D37D1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5F3CE725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3E7C71C6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47259205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075FA289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7AEB17A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27F6DF6C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44E5FAFD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45DAA40F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432D6B89" w14:textId="4A9E0E06" w:rsidR="00817A52" w:rsidRPr="008D709E" w:rsidRDefault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06348E3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1BEFF0E0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5EF894FE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0178C964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1D2B123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5AE23AD8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33F85F7A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5A7395CC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1F46A215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73C4B37A" w14:textId="77777777" w:rsidR="00162500" w:rsidRDefault="00162500" w:rsidP="00162500"/>
    <w:p w14:paraId="705A9FF1" w14:textId="737F6E89" w:rsidR="00E1162E" w:rsidRPr="004402A3" w:rsidRDefault="004402A3" w:rsidP="00162500">
      <w:pPr>
        <w:rPr>
          <w:rFonts w:cs="Times New Roman"/>
          <w:b/>
          <w:sz w:val="28"/>
          <w:szCs w:val="28"/>
        </w:rPr>
      </w:pPr>
      <w:r w:rsidRPr="004402A3">
        <w:rPr>
          <w:rFonts w:cs="Times New Roman"/>
          <w:b/>
          <w:sz w:val="28"/>
          <w:szCs w:val="28"/>
        </w:rPr>
        <w:t>Units:</w:t>
      </w:r>
    </w:p>
    <w:p w14:paraId="3680B681" w14:textId="668C7B2A" w:rsidR="004402A3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t xml:space="preserve">Temperature: </w:t>
      </w:r>
      <w:r w:rsidRPr="004402A3">
        <w:rPr>
          <w:rFonts w:cs="Times New Roman"/>
        </w:rPr>
        <w:t>˚C</w:t>
      </w:r>
    </w:p>
    <w:p w14:paraId="365DD5F9" w14:textId="4D06F218" w:rsidR="004402A3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t xml:space="preserve">Wind speed: </w:t>
      </w:r>
      <w:r w:rsidRPr="004402A3">
        <w:rPr>
          <w:rFonts w:cs="Times New Roman"/>
        </w:rPr>
        <w:t>m/s</w:t>
      </w:r>
    </w:p>
    <w:p w14:paraId="1E8270F1" w14:textId="0E3D01D9" w:rsidR="004402A3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lastRenderedPageBreak/>
        <w:t xml:space="preserve">Heart rate: </w:t>
      </w:r>
      <w:r w:rsidRPr="004402A3">
        <w:rPr>
          <w:rFonts w:cs="Times New Roman"/>
        </w:rPr>
        <w:t>bpm</w:t>
      </w:r>
    </w:p>
    <w:p w14:paraId="557CA9E9" w14:textId="2022D62E" w:rsidR="004402A3" w:rsidRPr="008D709E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t xml:space="preserve">Acceleration: </w:t>
      </w:r>
      <w:r w:rsidRPr="004402A3">
        <w:rPr>
          <w:rFonts w:cs="Times New Roman"/>
        </w:rPr>
        <w:t>m/s</w:t>
      </w:r>
      <w:r w:rsidRPr="004402A3">
        <w:rPr>
          <w:rFonts w:cs="Times New Roman"/>
          <w:vertAlign w:val="superscript"/>
        </w:rPr>
        <w:t>2</w:t>
      </w:r>
    </w:p>
    <w:sectPr w:rsidR="004402A3" w:rsidRPr="008D7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DcxNjIztjA0MjJW0lEKTi0uzszPAykwrAUAlNg3OiwAAAA="/>
  </w:docVars>
  <w:rsids>
    <w:rsidRoot w:val="00B603AE"/>
    <w:rsid w:val="000917B3"/>
    <w:rsid w:val="00097025"/>
    <w:rsid w:val="00162500"/>
    <w:rsid w:val="00177490"/>
    <w:rsid w:val="00402BA8"/>
    <w:rsid w:val="004402A3"/>
    <w:rsid w:val="00473F6D"/>
    <w:rsid w:val="00516C05"/>
    <w:rsid w:val="006301ED"/>
    <w:rsid w:val="00682DDF"/>
    <w:rsid w:val="00745D70"/>
    <w:rsid w:val="007E46B7"/>
    <w:rsid w:val="007F18B4"/>
    <w:rsid w:val="00817A52"/>
    <w:rsid w:val="008812D7"/>
    <w:rsid w:val="008D709E"/>
    <w:rsid w:val="00AB41AE"/>
    <w:rsid w:val="00B603AE"/>
    <w:rsid w:val="00D16F61"/>
    <w:rsid w:val="00FD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FC733"/>
  <w15:chartTrackingRefBased/>
  <w15:docId w15:val="{03E40B4C-347F-4DD5-9546-32D3F70DA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17B3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B41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41AE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4</Pages>
  <Words>934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Shichao</dc:creator>
  <cp:keywords/>
  <dc:description/>
  <cp:lastModifiedBy>Liu, Shichao</cp:lastModifiedBy>
  <cp:revision>11</cp:revision>
  <dcterms:created xsi:type="dcterms:W3CDTF">2019-03-18T21:17:00Z</dcterms:created>
  <dcterms:modified xsi:type="dcterms:W3CDTF">2019-03-19T09:16:00Z</dcterms:modified>
</cp:coreProperties>
</file>